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4AD034" w14:textId="4E8D8C84" w:rsidR="0000226D" w:rsidRDefault="009150C2" w:rsidP="009150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AB 3:</w:t>
      </w:r>
    </w:p>
    <w:p w14:paraId="27547075" w14:textId="10F3DE69" w:rsidR="009150C2" w:rsidRDefault="009150C2" w:rsidP="009150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: Vu Hoang</w:t>
      </w:r>
    </w:p>
    <w:p w14:paraId="76A82727" w14:textId="0022E508" w:rsidR="009150C2" w:rsidRDefault="009150C2" w:rsidP="009150C2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SSV: SE130196</w:t>
      </w:r>
    </w:p>
    <w:p w14:paraId="55B9010D" w14:textId="1E5F622A" w:rsidR="009150C2" w:rsidRDefault="009150C2" w:rsidP="009150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ART 1: </w:t>
      </w:r>
      <w:r>
        <w:drawing>
          <wp:inline distT="0" distB="0" distL="0" distR="0" wp14:anchorId="7014CF75" wp14:editId="4956B4B5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5BA00" w14:textId="5EE74F8C" w:rsidR="009150C2" w:rsidRDefault="009150C2" w:rsidP="009150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2:</w:t>
      </w:r>
    </w:p>
    <w:p w14:paraId="6AE39B8D" w14:textId="1FA27EE0" w:rsidR="009150C2" w:rsidRDefault="009150C2" w:rsidP="009150C2">
      <w:pPr>
        <w:rPr>
          <w:rFonts w:ascii="Times New Roman" w:hAnsi="Times New Roman" w:cs="Times New Roman"/>
        </w:rPr>
      </w:pPr>
      <w:r>
        <w:drawing>
          <wp:inline distT="0" distB="0" distL="0" distR="0" wp14:anchorId="6190E4AE" wp14:editId="03BA5D86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A1CC2" w14:textId="382557E9" w:rsidR="009150C2" w:rsidRDefault="009150C2" w:rsidP="009150C2">
      <w:pPr>
        <w:rPr>
          <w:rFonts w:ascii="Times New Roman" w:hAnsi="Times New Roman" w:cs="Times New Roman"/>
        </w:rPr>
      </w:pPr>
      <w:r>
        <w:lastRenderedPageBreak/>
        <w:drawing>
          <wp:inline distT="0" distB="0" distL="0" distR="0" wp14:anchorId="0555ADEE" wp14:editId="68AFB7A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621C" w14:textId="39734E15" w:rsidR="009150C2" w:rsidRDefault="009150C2" w:rsidP="009150C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3:</w:t>
      </w:r>
    </w:p>
    <w:p w14:paraId="178747D5" w14:textId="5A3996C0" w:rsidR="009150C2" w:rsidRDefault="009150C2" w:rsidP="009150C2">
      <w:pPr>
        <w:rPr>
          <w:rFonts w:ascii="Times New Roman" w:hAnsi="Times New Roman" w:cs="Times New Roman"/>
        </w:rPr>
      </w:pPr>
      <w:r>
        <w:drawing>
          <wp:inline distT="0" distB="0" distL="0" distR="0" wp14:anchorId="182E7A40" wp14:editId="4F8C738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93C3B" w14:textId="40575EF0" w:rsidR="009150C2" w:rsidRDefault="009150C2" w:rsidP="009150C2">
      <w:r w:rsidRPr="002B47A7">
        <w:rPr>
          <w:rFonts w:ascii="Times New Roman" w:hAnsi="Times New Roman" w:cs="Times New Roman"/>
        </w:rPr>
        <w:lastRenderedPageBreak/>
        <w:t xml:space="preserve">PART </w:t>
      </w:r>
      <w:r w:rsidR="002B47A7" w:rsidRPr="002B47A7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:</w:t>
      </w:r>
      <w:r w:rsidR="002B47A7" w:rsidRPr="002B47A7">
        <w:t xml:space="preserve"> </w:t>
      </w:r>
      <w:r w:rsidR="002B47A7">
        <w:drawing>
          <wp:inline distT="0" distB="0" distL="0" distR="0" wp14:anchorId="55DF63DC" wp14:editId="40E22FFA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20436" w14:textId="49FC3E62" w:rsidR="002B47A7" w:rsidRDefault="002B47A7" w:rsidP="009150C2">
      <w:r>
        <w:t>PART 5:</w:t>
      </w:r>
    </w:p>
    <w:p w14:paraId="6CF21D26" w14:textId="517279ED" w:rsidR="002B47A7" w:rsidRDefault="002B47A7" w:rsidP="009150C2">
      <w:pPr>
        <w:rPr>
          <w:rFonts w:ascii="Times New Roman" w:hAnsi="Times New Roman" w:cs="Times New Roman"/>
        </w:rPr>
      </w:pPr>
      <w:r>
        <w:drawing>
          <wp:inline distT="0" distB="0" distL="0" distR="0" wp14:anchorId="2FBC4C6B" wp14:editId="73C9639B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44581" w14:textId="77777777" w:rsidR="002B47A7" w:rsidRPr="009150C2" w:rsidRDefault="002B47A7" w:rsidP="009150C2">
      <w:pPr>
        <w:rPr>
          <w:rFonts w:ascii="Times New Roman" w:hAnsi="Times New Roman" w:cs="Times New Roman"/>
        </w:rPr>
      </w:pPr>
    </w:p>
    <w:sectPr w:rsidR="002B47A7" w:rsidRPr="009150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xNzA1NjcFMi2NDJV0lIJTi4sz8/NACgxrAWfYmDosAAAA"/>
  </w:docVars>
  <w:rsids>
    <w:rsidRoot w:val="009150C2"/>
    <w:rsid w:val="002B47A7"/>
    <w:rsid w:val="007F5F76"/>
    <w:rsid w:val="009150C2"/>
    <w:rsid w:val="00B14A40"/>
    <w:rsid w:val="00B27B96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DF2485"/>
  <w15:chartTrackingRefBased/>
  <w15:docId w15:val="{503FC996-2332-47D5-85BF-C925F2272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3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1</cp:revision>
  <dcterms:created xsi:type="dcterms:W3CDTF">2020-06-01T07:35:00Z</dcterms:created>
  <dcterms:modified xsi:type="dcterms:W3CDTF">2020-06-01T07:58:00Z</dcterms:modified>
</cp:coreProperties>
</file>